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7028EA" w14:textId="614DD164" w:rsidR="00487556" w:rsidRDefault="00D6717D">
      <w:r>
        <w:t xml:space="preserve">Description: </w:t>
      </w:r>
    </w:p>
    <w:p w14:paraId="1B0CAA24" w14:textId="0F6FEBF7" w:rsidR="00D6717D" w:rsidRDefault="00D6717D">
      <w:r>
        <w:t xml:space="preserve">Initial Analysis of Sound Work Requirements: </w:t>
      </w:r>
      <w:bookmarkStart w:id="0" w:name="_GoBack"/>
      <w:bookmarkEnd w:id="0"/>
    </w:p>
    <w:p w14:paraId="53BC15E8" w14:textId="31E720AD" w:rsidR="00D6717D" w:rsidRDefault="00D6717D">
      <w:r>
        <w:t xml:space="preserve">URL for Git Project: </w:t>
      </w:r>
      <w:r w:rsidRPr="00D6717D">
        <w:t>https://github.com/tplager/igme-671-final-project</w:t>
      </w:r>
    </w:p>
    <w:sectPr w:rsidR="00D671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zNjCzNDEzsrAwNjNR0lEKTi0uzszPAykwrAUA4fvsOywAAAA="/>
  </w:docVars>
  <w:rsids>
    <w:rsidRoot w:val="00DD5B81"/>
    <w:rsid w:val="00487556"/>
    <w:rsid w:val="00D6717D"/>
    <w:rsid w:val="00DD5B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2DB7F7"/>
  <w15:chartTrackingRefBased/>
  <w15:docId w15:val="{EA94EA7F-8796-47A8-A527-97A3124776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9</Words>
  <Characters>112</Characters>
  <Application>Microsoft Office Word</Application>
  <DocSecurity>0</DocSecurity>
  <Lines>1</Lines>
  <Paragraphs>1</Paragraphs>
  <ScaleCrop>false</ScaleCrop>
  <Company/>
  <LinksUpToDate>false</LinksUpToDate>
  <CharactersWithSpaces>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ent Plager</dc:creator>
  <cp:keywords/>
  <dc:description/>
  <cp:lastModifiedBy>Trent Plager</cp:lastModifiedBy>
  <cp:revision>2</cp:revision>
  <dcterms:created xsi:type="dcterms:W3CDTF">2020-03-25T17:24:00Z</dcterms:created>
  <dcterms:modified xsi:type="dcterms:W3CDTF">2020-03-25T17:26:00Z</dcterms:modified>
</cp:coreProperties>
</file>